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การปฏิสัมพันธ์ระหว่างมนุษย์และคอมพิวเตอร์</w:t>
      </w:r>
      <w:r>
        <w:t xml:space="preserve"> </w:t>
      </w:r>
      <w:r>
        <w:t xml:space="preserve">(เช้า)</w:t>
      </w:r>
      <w:r>
        <w:t xml:space="preserve"> </w:t>
      </w:r>
      <w:r>
        <w:t xml:space="preserve">231267</w:t>
      </w:r>
    </w:p>
    <w:p>
      <w:pPr>
        <w:pStyle w:val="Date"/>
      </w:pPr>
      <w:r>
        <w:t xml:space="preserve">วันจันทร์ที่</w:t>
      </w:r>
      <w:r>
        <w:t xml:space="preserve"> </w:t>
      </w:r>
      <w:r>
        <w:t xml:space="preserve">23</w:t>
      </w:r>
      <w:r>
        <w:t xml:space="preserve"> </w:t>
      </w:r>
      <w:r>
        <w:t xml:space="preserve">ธันวาคม</w:t>
      </w:r>
      <w:r>
        <w:t xml:space="preserve"> </w:t>
      </w:r>
      <w:r>
        <w:t xml:space="preserve">2567</w:t>
      </w:r>
      <w:r>
        <w:t xml:space="preserve"> </w:t>
      </w:r>
      <w:r>
        <w:t xml:space="preserve">เวลา</w:t>
      </w:r>
      <w:r>
        <w:t xml:space="preserve"> </w:t>
      </w:r>
      <w:r>
        <w:t xml:space="preserve">09.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ถามว่าอาจารย์ครับ ผมไม่ได้วาดเป็นสัตว์ แต่ผมวาดเป็นตัวคน แล้วก็ Activity ก็ไม่ได้เหมือนกับของที่อาจารย์ยกตัวอย่าง อาจารย์ก็โอเค ก็เหมือนกับว่าหนูกำลังทดลอง ทดลองอยู่กับวัว แต่มาร์กี้บอกว่าฉันไม่ทำวัวแล้ว ฉันจะไปทำควาย ก็คือจะมาทดลองการผสมพันธุ์ควาย ระหว่างวัวกับความ ถามต่างกันไหม อาจารย์ไม่รู้นะคะ เรื่องนี้อาจารย์ไม่รู้ มันต่างกันแน่ ๆ เพราะฉะนั้น ภายในเนื้อยังต่างกันเลยค่ะ เพราะฉะนั้น ถ้าหนูจะทำในตัวไหน หนูเลือกเปลี่ยนก็ได้ เช่น หนูเปลี่ยนมาเป็นคน กลายมาเป็นเหมือนกับตัว Robot น่ะค่ะ ที่เป็นตรงกล่อง กล่องสี่เหลี่ยม ๆ น่ะค่ะ นึกออกนะ ที่เป็นกล่องเหลี่ยม ๆ เหลี่ยม ๆ ก็แสดงว่ามีกล่องสี่เหลี่ยม 1 สี่เหลี่ยม 2 สี่เหลี่ยม 3 4 5 ตั้งตรง แล้วเขาโค้งแบบนี้ เขากำลังทำอะไร หนูตอบได้ไหมลูก ถ้ามีกล่องเรียงขึ้นมา นึกภาพนะคะ มีกล่องสี่เหลี่ยมเรียง ๆ ขึ้นมาปั๊บ พอถึงกล่องช่วงนี้ เขาเริ่มเบี่ยง เขาเริ่มเบี่ยง พอเบี่ยงปุ๊บ ตัวกล่องที่อยู่ด้านหน้า เขาทำการโค้งอย่างนี้ สื่อถึงอะไรลูกครับ Activity อะไรครับ ใช่ค่ะ ก็แสดงถึงความเคารพอะไรสักอย่างนั้นล่ะค่ะ จะเคารพ หรือจะสวัสดีอะไรก็ช่าง แต่ถ้าเป็นคนไทย เขาก็ทำไมลูก พนมมือขึ้น ถูกไหมคะ พนมมือขึ้น แต่ถ้าเขาโค้งอย่างนี้ แค่นิดเดียวแสดงว่าเป็นการคำนับ เขาโค้งจนสุด พอดีอาจารย์โค้งไมได้ค่ะ ขอโทษนะ เขาโค้งจนสุดแล้ว มือเขาแตะที่พื้น แสดงว่าเขากำลังทำอะไร หมายเลข 9 ลูฏ ถ้าเขาโค้ง เมื่อกี้โค้งแค่ครึ่งเดียวนะคะ หน่อยหนึ่ง เพื่อการเคารพ แต่ถ้ากล่องนั้นน่ะ มันโค้งจนสุด ขอโทษนะคะ จนถึงพื้น แต่อาจารย์ก้มไม่ได้ ก้มไม่ได้ค่ะ หมายถึงอะไรลูก กราบ เรายังยืนอยู่นะคะ เรายังยืนอยู่ ยืนอยู่ แค่ก้มลง ทำอะไรลูก ก้มจนสุด ใช่ ๆ ก้มจนสุด หนูทำอะไรลูก Activity อะไรลูก ออกกำลังกาย คิดยาวนะ เก็บของก็ได้ จริงไหม เพราะว่าทำไมลูก เขาไม่ได้มีมือ จริงไหม อาจารย์พูดเฉย ๆ เหมือนคล้าย ๆ สะพานโค้งน่ะค่ะ โค้งลงไป แต่อาจารย์โค้งแล้วเดี๋ยวหลังหักค่ะ ขอโทษที อาจารย์ทำไม่ได้จริง ๆ ค่ะ ทำไม่ได้จริง ๆ นี่ กล่อง… เดี๋ยวแป๊บหนึ่ง 10 อาจารย์จำชื่อไม่ได้ 10 อุบลใช่ไหมลูก โอเค บาสใช่ไหมครับ โอเค อาจารย์จำได้ เก่ง คะแนนเยอะนะ คะแนนดิบด้วย อาจารย์ชอบถาม ไม่มีปัญหาอะไร คราวนี้ ถามต่อ ได้แล้ว 1 เลขที่ 9 น่ะ เครื่องที่ 9 หนูจะทำเรื่องอะไรลูก หนูจะทำ Storyboard เรื่องอะไรคะ เพราะอาจารย์ให้หนูคิดมาแล้ว เป็นสัปดาห์เลย เพื่อนที่ยังไม่ได้ตอบ ลูกลองคลิกเมาส์ ทำเรื่องอะไรลูก</w:t>
      </w:r>
    </w:p>
    <w:p>
      <w:pPr>
        <w:pStyle w:val="BodyText"/>
      </w:pPr>
      <w:r>
        <w:t xml:space="preserve">(ล่าม) เป็นนิทานภาพวาด การเคลื่อนไหวของหุ่นยนต์สัตว์ แต่ Activity ต้องไม่เหมือนกันนะ ถ้าอย่างนั้น ใช่ไหม เพราะการเคลื่อนไหวกับการกระทำมัน ก็คือสิ่งเดียวกัน ถูกไหม เพราะว่าอุบลบอกแล้วว่าจะทำเรื่องของ Activity และทีนี้หนูบอกว่าหนูทำเกี่ยวกับหุ่นยนต์ แล้วหนูสร้างหุ่นยนต์มาเพื่อลดโลกร้อนก็ได้ ถามว่ามีอะไรบ้าง มีหุ่นยนต์ มีสภาพภูมิอากาศข้างบน มีต้นไม้ มีฝนลงมา อ๋อ หุ่นยนต์เขากำลังจะทำหน้าที่ในการลดโลกร้อน คือมันเป็นการทำให้เรา… ถ้าภาพของหนูสามารถทำให้เพื่อนน่ะ อธิบาย แล้วตรงกับที่หนูตั้งใจได้ งานหนูผ่าน ต้องให้เพื่อนอธิบายได้นะคะ โดยที่หนูไม่ต้องอธิบายให้เพื่อนนะ ถัดมาลูก ขอขึ้นมาเลขที่ 1 หนูตอบลูก หนูจะทำ Storyboard เรื่องอะไรคะ เรื่องอะไรเอ่ย เรื่องอะไรคะ เรื่องอะไรเอ่ย</w:t>
      </w:r>
    </w:p>
    <w:p>
      <w:pPr>
        <w:pStyle w:val="BodyText"/>
      </w:pPr>
      <w:r>
        <w:t xml:space="preserve">(ล่าม) วาดภาพ วาดภาพของสัตว์ค่ะ เป็นหุ่นยนต์ครับ</w:t>
      </w:r>
    </w:p>
    <w:p>
      <w:pPr>
        <w:pStyle w:val="BodyText"/>
      </w:pPr>
      <w:r>
        <w:t xml:space="preserve">(อาจารย์สุรีย์พัชร) ถ้าเป็นหุ้นยนต์ จะทำอะไรลูก</w:t>
      </w:r>
    </w:p>
    <w:p>
      <w:pPr>
        <w:pStyle w:val="BodyText"/>
      </w:pPr>
      <w:r>
        <w:t xml:space="preserve">(ล่าม) ครับ ทำเรื่องเก็บขยะครับ หุ่นยนต์กำจัดขยะครับ</w:t>
      </w:r>
    </w:p>
    <w:p>
      <w:pPr>
        <w:pStyle w:val="BodyText"/>
      </w:pPr>
      <w:r>
        <w:t xml:space="preserve">(อาจารย์สุรีย์พัชร) ขอโทษค่ะ เขาส่งของ ขอโทษ ขอโทษลูก ปาดเหงื่อเลย เข้าใจแล้ว ถ้าหนูจะใช้หุ่นยนต์ อาจารย์ว่า 1 ล่ะ หนูวาดหุ่นยนต์ เป้าประเด็นสำคัญของหุ่นยนต์ของหนูน่ะ หนูจะทำอะไร มันจะต้องมีสิ่งแวดล้อมตัวนั้น หุ่นยนต์นะ ถูกไหม ต้องมีสิ่งแวดล้อมนั้น หนูกำลังจะสื่อถึงอะไร สิ่งนั้น มันจะต้องปรากฏอยู่บน Storyboard ก็ได้ค่ะ เป็นภาพสี่เหลี่ยมเดียวก็ได้ไม่ว่ากัน ใช่ เป็นภาพสี่เหลี่ยมเดียวเลยได้ อาจารย์ขอ 7 ลูก หมายเลข 7 ค่ะ หนูตอบอาจารย์แอนหน่อยค่ะ หนูทำเรื่องอะไรคะ</w:t>
      </w:r>
    </w:p>
    <w:p>
      <w:pPr>
        <w:pStyle w:val="BodyText"/>
      </w:pPr>
      <w:r>
        <w:t xml:space="preserve">(ล่าม) เป็นธรรมชาติ ภูเขา ต้นไม้ ป่า แล้วก็มีนกบินอยู่ค่ะ เป็นธรรมชาติค่ะ</w:t>
      </w:r>
    </w:p>
    <w:p>
      <w:pPr>
        <w:pStyle w:val="BodyText"/>
      </w:pPr>
      <w:r>
        <w:t xml:space="preserve">(อาจารย์สุรีย์พัชร) หนูกำลังจะกล่าวถึงเรื่องอะไรลูก ถ้าอย่างนั้น ธรรมชาติ มีป่า มีเขา มีนก มีน้ำ ถูกไหมลูก มีน้ำ มีเมฆ</w:t>
      </w:r>
    </w:p>
    <w:p>
      <w:pPr>
        <w:pStyle w:val="BodyText"/>
      </w:pPr>
      <w:r>
        <w:t xml:space="preserve">(ล่าม) เป็นธรรมชาติ การใช้ชีวิตของสัตว์ในธรรมชาติน่ะค่ะ นกออกหากิน ธรรมชาติ ของสัตว์แต่ละชนิด หมายถึง…</w:t>
      </w:r>
    </w:p>
    <w:p>
      <w:pPr>
        <w:pStyle w:val="BodyText"/>
      </w:pPr>
      <w:r>
        <w:t xml:space="preserve">(อาจารย์สุรีย์พัชร) คือ ความสมบูรณ์ของธรรมชาติ ใช่หรือไม่คะ ความหมายหนูคือความสมบูรณ์ของธรรมชาติ ในป่า จริงไหม นั่นคือเป้าหมายของหนู นั่นไง แค่หนูอธิบายอาจารย์สามารถสื่อของหนูได้ นี่ค่ะ นั่นน่ะคือ Storyboard นะลูกนะ โอเค วาดได้นะคะ แต่ไม่จำเป็นต้องเป็นภาพเป๊ะ ๆ หรือว่าภาพแบบหนูจะวาดเป็นสิงโต สิงโตต้องแบบมีขนเยอะแยะ ไม่จำเป็นนะคะ ไม่จำเป็น เป็นการออกแบบเท่านั้น Storyboard คือ การออกแบบ ทำไมถึงสวยงานอันนี้เขาคือโปรเจกต์เสร็จแล้ว อันนี้เราออกแบบเฉย ๆ นะลูกนะ อาจารย์ขอเลข มองไม่เห็น 4 ลูก เลข 4 หนูจะทำเกี่ยวกับเรื่องอะไรคะ Storyboard เรื่องอะไรก็ได้ลูก นิทาน หรือความคิดของหนูก็ได้ เกี่ยวกับห้องเรียน แล้วห้องเรียน เป้าประสงค์ของหนูคืออะไรลูก ก็หนูบอกว่าหนูจะทำเกี่ยวกับห้องเรียน ภาพนั้น คือ ภาพห้องเรียน ถูกไหม แล้วห้องเรียนนั้นน่ะ หนูจะหมายความว่าอะรไลูก ห้องปฏิบัติการคอมพิวเตอร์ หรือว่าห้องเรียนทฤษฎี หรือห้องเรียนคุณภาพ หรือห้องเรียนที่เด็กกำลังเรียนหนังสือ หรือสิ่งอำนวยความสะดวกในห้องเรียน</w:t>
      </w:r>
    </w:p>
    <w:p>
      <w:pPr>
        <w:pStyle w:val="BodyText"/>
      </w:pPr>
      <w:r>
        <w:t xml:space="preserve">(นักศึกษา) ห้องเรียนคอมพิวเตอร์</w:t>
      </w:r>
    </w:p>
    <w:p>
      <w:pPr>
        <w:pStyle w:val="BodyText"/>
      </w:pPr>
      <w:r>
        <w:t xml:space="preserve">(อาจารย์สุรีย์พัชร) แสดงว่าภาพของหนูก็จะมีคอมฯ มีโต๊ะใช่ไหม มีเคส แล้วมีคนไหมคะลูก มีคน คนกำลังทำอะไร มือเขาต้องอยู่ตรงไหนลูก ถ้าหนูกำลังนั่งทำงานคอมพิวเตอร์อยู่ มือหนูจะอยู่ตรงไหน คีย์บอร์ดไงลูก โอเคไหม ถ้ามือวางอยู่ที่หน้าตัก แสดงว่าหนูไม่ได้ทำงานคอม หนูกำลังฟังบรรยาย แต่ถ้าเป็นห้องปฏิบัติการคอมพิวเตอร์ มือหนูกำลังวางอยู่ที่คีย์บอร์ด อ๋อ เขากำลังปฏิบัติงานคอมพิวเตอร์ แต่งานอะไรนี่ เราไม่รู้ล่ะ แต่ที่แน่ ๆ คอมแน่ ๆ แหละ แล้วเขาก็ดูอีกว่าห้องเรียนนี่ เขามีคอมไหมล่ะ แต่หนูกลับสร้างขึ้นมา ไม่มีคอมเลย มันก็จะไม่สื่อ ถูกไหมลูก โอเคได้แล้ว อาจารย์จำหนูนะลูก หมายเลข 2 ค่ะลูก หนูจะทำเรื่องอะไรคะ คิดออกหรือยัง ค่ะ หนูตอบอาจารย์หน่อยลูก</w:t>
      </w:r>
    </w:p>
    <w:p>
      <w:pPr>
        <w:pStyle w:val="BodyText"/>
      </w:pPr>
      <w:r>
        <w:t xml:space="preserve">(ล่าม) นิทานกระต่ายกับเต่าค่ะ</w:t>
      </w:r>
    </w:p>
    <w:p>
      <w:pPr>
        <w:pStyle w:val="BodyText"/>
      </w:pPr>
      <w:r>
        <w:t xml:space="preserve">(อาจารย์สุรีย์พัชร) ทำอะไรนะคะ</w:t>
      </w:r>
    </w:p>
    <w:p>
      <w:pPr>
        <w:pStyle w:val="BodyText"/>
      </w:pPr>
      <w:r>
        <w:t xml:space="preserve">(ล่าม) นิทานกระต่ายกับเต่าค่ะ</w:t>
      </w:r>
    </w:p>
    <w:p>
      <w:pPr>
        <w:pStyle w:val="BodyText"/>
      </w:pPr>
      <w:r>
        <w:t xml:space="preserve">(อาจารย์สุรีย์พัชร) นิทานกระต่านกับเต่าค่ะ</w:t>
      </w:r>
    </w:p>
    <w:p>
      <w:pPr>
        <w:pStyle w:val="BodyText"/>
      </w:pPr>
      <w:r>
        <w:t xml:space="preserve">(อาจารย์สุรีย์พัชร) นิทานกระต่าย หนูจะจับตรงไหนของนิทานคะ เพราะไม่อย่าวนั้น มันจะยาวมากเลย หนูจะจับตรงไหน เริ่มต้นคือ… เริ่มต้นภาพแรก หนูมองเป็นอะไรลูก กระต่ายกับเต่าไหม กระต่ายกับเต่าอยู่ด้วยกัน</w:t>
      </w:r>
    </w:p>
    <w:p>
      <w:pPr>
        <w:pStyle w:val="BodyText"/>
      </w:pPr>
      <w:r>
        <w:t xml:space="preserve">(ล่าม) เอาช่วงที่แข่งกันค่ะ</w:t>
      </w:r>
    </w:p>
    <w:p>
      <w:pPr>
        <w:pStyle w:val="BodyText"/>
      </w:pPr>
      <w:r>
        <w:t xml:space="preserve">(อาจารย์สุรีย์พัชร) กระต่ายกับเต่าอยู่ด้วยกัน แล้วภาพที่ 2 ล่ะลูก</w:t>
      </w:r>
    </w:p>
    <w:p>
      <w:pPr>
        <w:pStyle w:val="BodyText"/>
      </w:pPr>
      <w:r>
        <w:t xml:space="preserve">(ล่าม) เป็นช่วงที่แข่งวิ่งกัน แล้วก็เต่าชนะค่ะ</w:t>
      </w:r>
    </w:p>
    <w:p>
      <w:pPr>
        <w:pStyle w:val="BodyText"/>
      </w:pPr>
      <w:r>
        <w:t xml:space="preserve">(อาจารย์สุรีย์พัชร) แล้วภาพที่ 3 ค่ะ ยังแค่การวิ่งเฉย ๆ ภาพที่ 2 ยังไม่แข่ง ก็คือแค่วิ่งเฉย ๆ แหละ แต่รู้เขาจะแข่งกัน แล้วภาพที่ 3 ล่ะคะ ภาพที่ 3 คืออะไร หรือหนูจะเอาภาพที่ 1 กับ 2 แล้วชนะเลย ไม่น่าใช่นะ จะจบในภาพแรก หนูมีเขาเกิดการคุยกัน หรือเขาเกิดการทะเลาะกัน หรืออะไร ของการแข่งกัน ก็คือมีการเหลื่อมล้ำกัน ระหว่างกระต่ายกับเต่า และภาพที่ 4 อาจจะเป็นภาพของกระต่ายนอนพัก แล้วเต่าก็คลานกระดึ้บ กระดึ้บ พอภาพที่ 5 กลายมาเป็นภาพที่เต่าเข้า แล้วกระต่ายก็วิ่งแล้วมีฝุ่นอยู่ที่เท้าของเขา ก็จบ ให้รู้ได้ว่า อย่าประมาท ใช่ไหมลูก อย่าประมาทใช่ไหมลูก นิทานตัวนี้ อย่างโอเค มา อาจารย์ถามต่อ หุ่นยนต์ เดี๋ยวนะ หุ่นยนต์ Activity Activity ป่า เขา คอมพิวเตอร์ นิทาน เชิญค่ะลูก เชิญ ๆ ไม่ต้องละเอียดเลยนะคะ อย่างนั้นพักให้หนูทำก่อนลูก ขอแค่ 10 นาทีพอได้ไหมคะลูก 10 นาทีน่าจะเสร็จ พัก 10 นาทีนะคะ น่าจะเสร็จแล้วไหม ถ้าอย่างนั้น เพราะว่าหมดเวลานานแล้วลูก หมดเวลาแล้วนะคะ หนู แต่ละคนนะคะ แต่ละเครื่องเลย แล้วก็ให้กล้องน่ะลูก กล้องที่ให้เพื่อนดู ขณะเดียวให้หนูถ่ายภาพเอาไว้แล้วส่งงานเข้าไปใน LINE เลยนะคะ ส่งงานเข้าไปใน LINE เลยค่ะ พร้อมนะคะ พร้อมไหม ใครพร้อมแล้ว หนูยกมือเลยลูก ยกมือเลยลูก พร้อมแล้วหนูยกมือโชว์งานได้เลยค่ะ แล้วก็เอางานตัวเองหันหน้าเข้ากล้องเลยลูก เพื่อน ๆ จะได้เห็นค่ะ หันหน้าเข้ากล้องเลย งาน เพื่อน ใช่ เพื่อนก็เปิดูในจอ อาจารย์จะดูจากตรงนี้ ของบาสเป็นของการทำความสะอาดบ้าน โดยเป็นหุ่นยนต์ แสดงว่าบาสกำลังสื่อถึงเทคโนโลยีสมัยใหม่ ถูกไหม เทคโนโลยีสมัยใหม่ที่เป็น AI ไม่ต้องให้คนมาทำงาน แต่มีหุ่นยนต์ หุ่นยนต์ทำงานแทนคนได้ ความหมายของหนูคือตรงนี้ไหมคะ เป็นลักษณะของ AI โอเคนะคะ เป็นลักษณะของ AI เข้าประเด็น ตอบตรง มีชื่อ มีลำดับนะคะ มีงาน เพื่อนคนไหน ไม่สามารถนะคะ อาจารย์ถามนะ เพื่อนคนไหนไม่สามารถดูได้ว่าหุ่นแต่ละตัวนี่ เขาทำอะไร มีไหมลูก มีไหมคะ ถ้าหนูดูภาพนี้ไม่ชัด หนูดูใน LINE ได้เลย หนูมองออกไหมคะ ที่บาสทำ Activity ในนั้นมองออกไหม เปิด LINE ดู จะเห็นชัดลูก โอเคไหมคะ แต่ถามว่าอาจารย์โอเคไหม อาจารย์โอเคนะคะ อาจารย์โอเค เข้าผสมเป๊ะ ใครพร้อมแล้วโชว์ขึ้นมาค่ะลูก โอเค กระต่ายกับเต่าลูก น่ารักมาก กระต่ายกับเต่า โชว์ภาพเลยลูก กุ้งเต้นโชว์เลยลูก เห็นไหม มีกระต่าย น่ารักมากเลย เห็นไหมคะ มีกระต่ายกับเต่า มีภาพชนะไหมลูก มีไหน มีชนะไหม มีไหม มีชนะไหม ภาพไหนลูก ชนะ ภาพนี้ โอเค ก็แสดงว่าภาพที่เต่าชนะ ก็มีเหมือนกับเส้นชัย ถูกไหมคะ มีเหมือนเส้นชัยที่เต่าน่ะ เขาคลานข้ามเส้นชัยนั้น แต่กระต่ายยังไม่ถึงเส้นนั้น โอเค 2 แล้ว มา ใครเสร็จโชว์ลูก โชว์ อุบลพร้อม โชว์เลยลูก กล้องภาพก็ได้ค่ะ กล้องบาสก็ได้ค่ะ บาสถือให้เพื่อนก็ได้ค่ะ เอากล้องของบาสก็ได้ค่ะ เป็นการออกกำลังกายไหมคะ ใช่ไหมคะ โอเค เอาภาพแรก ออกกำลังกายอะไรลูก เพื่อนตอบ เพื่อนตอบ ใครตอบได้บ้างลูก ใครตอบของเพื่อนได้ไหมคะ แต่อาจารย์ตอบได้ อาจารย์เห็นภาพ ตอบน่ะค่ะ คืออะไรลูก</w:t>
      </w:r>
    </w:p>
    <w:p>
      <w:pPr>
        <w:pStyle w:val="BodyText"/>
      </w:pPr>
      <w:r>
        <w:t xml:space="preserve">[เสียงหัวเราะ]</w:t>
      </w:r>
    </w:p>
    <w:p>
      <w:pPr>
        <w:pStyle w:val="BodyText"/>
      </w:pPr>
      <w:r>
        <w:t xml:space="preserve">(อาจารย์สุรีพัชร) ภาพที่ 2 ล่ะ ภาพที่ 2 ของอุบล คือ…</w:t>
      </w:r>
    </w:p>
    <w:p>
      <w:pPr>
        <w:pStyle w:val="BodyText"/>
      </w:pPr>
      <w:r>
        <w:t xml:space="preserve">(ล่าม) วิดพื้นครับ</w:t>
      </w:r>
    </w:p>
    <w:p>
      <w:pPr>
        <w:pStyle w:val="BodyText"/>
      </w:pPr>
      <w:r>
        <w:t xml:space="preserve">(อาจารย์สุรีพัชร) ภาพที่ 1 วิดพื้น ภาพที่ 2 ลูก เขายกแขนขึ้น 2 ข้าง หมายถึงอะไรลูก</w:t>
      </w:r>
    </w:p>
    <w:p>
      <w:pPr>
        <w:pStyle w:val="BodyText"/>
      </w:pPr>
      <w:r>
        <w:t xml:space="preserve">(ล่าม) กระโดดตบครับ ยกขา…</w:t>
      </w:r>
    </w:p>
    <w:p>
      <w:pPr>
        <w:pStyle w:val="BodyText"/>
      </w:pPr>
      <w:r>
        <w:t xml:space="preserve">(อาจารย์สุรีย์พัชร) กระโดดตบ</w:t>
      </w:r>
    </w:p>
    <w:p>
      <w:pPr>
        <w:pStyle w:val="BodyText"/>
      </w:pPr>
      <w:r>
        <w:t xml:space="preserve">(ล่าม) ยกขาข้างหนึ่ง เอามือเหนือหัวครับ</w:t>
      </w:r>
    </w:p>
    <w:p>
      <w:pPr>
        <w:pStyle w:val="BodyText"/>
      </w:pPr>
      <w:r>
        <w:t xml:space="preserve">(อาจารย์สุรีย์พัชร) กระโดดตบ คิดยาวกว่าเพื่อนเยอะเลยลูก คิดไกลมาก ภาพที่ 3 ลูก บาส บาสตอบอาจารย์หน่อยลูก ภาพที่ 3 ล่ะลูก ภาพที่ 3 บาสจะตอบอะไรลูก</w:t>
      </w:r>
    </w:p>
    <w:p>
      <w:pPr>
        <w:pStyle w:val="BodyText"/>
      </w:pPr>
      <w:r>
        <w:t xml:space="preserve">(ล่าม) กางแขน แล้วก็กางขาออกครับ</w:t>
      </w:r>
    </w:p>
    <w:p>
      <w:pPr>
        <w:pStyle w:val="BodyText"/>
      </w:pPr>
      <w:r>
        <w:t xml:space="preserve">(อาจารย์สุรีย์พัชร) อ๋อ อาจารย์นึกว่าตกใจ เหมือนตกใจ อาจารย์รู้สึกว่าตกใจน่ะค่ะ ภาพกางแขน กางขา แล้วตกใจ แล้วภาพที่ 4 ล่ะลูก อะไรล่ะลูก บาส ภาพที่ 4 หนูมองว่าเป็นภาพอะไร ของอุบล Sit Up ได้หน้าท้อง หนู… คือ หนูตอบคำถามได้ไกลกว่าสิ่งที่อุบลเขาต้องการสื่อน่ะ คือ Sit up แล้วยังได้ซิกแพกอีกน่ะ คิดไกลกว่าเยอะเลย อาจารย์ได้แล้ว อย่างน้อยอุบลก็จบไง เพื่อนแปลออกใช่ไหม โชคดีนะว่าให้บาสแปลให้ ทางนี้ล่ะลูก เสร็จหรือยังลูก ธรรมชาติ พร้อม ถ้าธรรมชาติก็แค่มีต้นไม่ลูก มีลำน่้ำ มีลำธาร มีสัตว์ แค่นั้นก็ได้ลูกหมายเลข 7 หนูโชว์ได้ไหมคะลูก พร้อมไหม หมายเลข 8 เชิญลูก โชว์เลยลูก หนูกำลังสื่อถึงธรรมชาติไหม</w:t>
      </w:r>
    </w:p>
    <w:p>
      <w:pPr>
        <w:pStyle w:val="BodyText"/>
      </w:pPr>
      <w:r>
        <w:t xml:space="preserve">(ล่าม) ครับ ใช่ครับ ธรรมชาติครับ</w:t>
      </w:r>
    </w:p>
    <w:p>
      <w:pPr>
        <w:pStyle w:val="BodyText"/>
      </w:pPr>
      <w:r>
        <w:t xml:space="preserve">(อาจารย์สุรีย์พัชร) ธรรมชาติ ธรรมชาติ แสดงว่าต้องมีแหล่งน้ำ มีต้นไม้ แต่ไม่มีสัตว์ แสดงว่าธรรมชาตินี้ ค่ะ อย่างนี้หนูต้องมีรั้วล้อมด้วยนะ ก็จะไม่มีสัตว์เข้าไง ไม่มีสัตว์ ถ้ามีสัตว์ ก็ต้องมีสัตว์หลากหมาย เราวาดสัตว์แล้วก็สี แล้วก็ใส่ชื่อข้างในก็ได้ลูก ถ้าเราวาดไม่เป็น แนะนำนะ แนะนำ ใครพร้อมส่งลูก อาจารย์ได้ของอุบล ของบาส ของกุ้งเต้นแล้วนะคะ ของมาร์กี้แล้ว ต่อลูก เหลือ 7 กับ 4 ไหม 1 ค่ะ 1 พร้อมไหมลูก เชิญลูก โชว์เลย โชว์เลยลูก โชว์เลย สวยมาก สวยจังเลยลูก ภาพสวยมาก สวยจริง ๆ ค่ะ เป็นการทำความสะอาดบ้าน ไหน กุ้งเต้นตอบสิลูก ภาพแรก เพื่อนสื่อถึงอะไรลูก ไหน กุ้งเต้นตอบสิลูก ภาพแรก เพื่อนสื่อถึงอะไร หนูตอบสิลูก เพื่อนสื่อถึงอะไรคะ ตอบเลยลูก</w:t>
      </w:r>
    </w:p>
    <w:p>
      <w:pPr>
        <w:pStyle w:val="BodyText"/>
      </w:pPr>
      <w:r>
        <w:t xml:space="preserve">(ล่าม) เป็นหุ่นยนต์เก็บขยะค่ะ</w:t>
      </w:r>
    </w:p>
    <w:p>
      <w:pPr>
        <w:pStyle w:val="BodyText"/>
      </w:pPr>
      <w:r>
        <w:t xml:space="preserve">(อาจารย์สุรีพัชร) ภาพสุดท้าย กุ้งเต้น</w:t>
      </w:r>
    </w:p>
    <w:p>
      <w:pPr>
        <w:pStyle w:val="BodyText"/>
      </w:pPr>
      <w:r>
        <w:t xml:space="preserve">(อาจารย์สุรีย์พัชร) เก็บขยะ ภาพสุดท้ายกุ้งเต้น เพื่อนสื่อถึงอะไรลูก ภาพสุดท้าย ภาพนี้ ภาพนี้</w:t>
      </w:r>
    </w:p>
    <w:p>
      <w:pPr>
        <w:pStyle w:val="BodyText"/>
      </w:pPr>
      <w:r>
        <w:t xml:space="preserve">(ล่าม) เป็นภาพที่ทำความสะอาดเรียบร้อยเสร็จแล้วค่ะ</w:t>
      </w:r>
    </w:p>
    <w:p>
      <w:pPr>
        <w:pStyle w:val="BodyText"/>
      </w:pPr>
      <w:r>
        <w:t xml:space="preserve">(อาจารย์สุรีย์พัชร) อ๋อ เป็นการทำความสะอาดเรียบร้อย โอเค ก็จบ เพื่อนเข้าใจไงลูก เข้าใจใช่ไหม เพื่อนเข้าใจก็จบ อาจารย์เหลือ 2 ที่ ผู้หญิง 2 คนลูก ขอดูหน่อยค่ะลูก อย่างนั้น กล้องเข้ามาเลยลูก แล้วโชว์ให้อาจารย์ดูหน่อย หมายเลข 4 ลูก 4 ใช้ได้ โชว์เลยลูก หนูโชว์เลย ใส่ลำดับภาพไหมคะ อันไหน 1 อันไหน 2 ไหมคะ อย่าลืมใส่ชื่อด้วยนะ ภาพแรก หนูกำลังหมายถึงห้องปฏิบัติการคอมพิวเตอร์ มีโต๊ะอยู่ 6 โต๊ะ ภาพที่ 2 ล่ะลูก ภาพที่ 2 จะเป็นคนนั่งทำงานคอมพิวเตอร์ ก็ให้รู้ว่านี่คือห้องปฏิบัติการคอมพิวเตอร์นะคะ ใส่ชื่อ ใส่รหัสให้เรียบร้อยลูก เลขที่ 7 ลูก หนูโชว์ให้อาจารย์ดูหน่อย ธรรมชาติแสนสวยลูก ธรรมชาติแสนสวยของอาจารย์ค่ะ ครบ มีนกใช่ไหมคะ มีนกใช่ไหม ใช่ไหม มีนก มีลำน้ำไหมคะ</w:t>
      </w:r>
    </w:p>
    <w:p>
      <w:pPr>
        <w:pStyle w:val="BodyText"/>
      </w:pPr>
      <w:r>
        <w:t xml:space="preserve">(ล่าม) มีนก มีหนอนค่ะ</w:t>
      </w:r>
    </w:p>
    <w:p>
      <w:pPr>
        <w:pStyle w:val="BodyText"/>
      </w:pPr>
      <w:r>
        <w:t xml:space="preserve">(อาจารย์สุรีย์พัชร) มีนก มีหนอนด้วย ครบ วัฏจักร นกกินหนอน นกกินหนอน แต่งานของหนูมันจะไม่จบ มันจะจบที่อาจารย์แอนจะนำเอางานแต่ละบุคคลสลับ สลับนะคะ สลับเจ้าของ เพื่อจะให้คนที่ได้อธิบายด้านหลังเลยค่ะ ว่าเขากำลังสื่อถึงอะไร ถ้าถูก คะแนนส่วนที่เหลือจะเป็นของเจ้าของภาพนะคะ เป็นของเจ้าของ หนูเข้าใจใช่ไหมลูก อันนี้งานนี้ เพราะถ้าไม่อย่างนั้นนี่ มันจะไม่สื่อถึง คราวนี้ งานนั้นจบไปลูก หนูเก็บงนาไว้ก่อนนะ พอออกห้อง อาจารย์ขอเก็บของหนูนะ พอหนูทำงานนี้เสร็จแล้ว หนูกลับมาที่นี่ ที่หนูถามค่ะ สิ่งแรกหนูทำแล้ว หนูออกแบบ Storyboard แล้ว ต่อมาลูก เป็น Diary Web Application เป็น Diaty Web App Web App ที่สามารถ… อาจารย์มีเงื่อนไขให้หนูเยอะเลย มีเงื่อนไขเยอะเลย มีการสมัครสมาชิก และจัดเก็บข้อมูลส่วนตัวผู้ใช้ แต่ผู้ใช้สามารถทำอะไรได้บ้าง แก้ไขชื่อตัวเองได้ จด Diary รายวันได้ แก้ไขได้ และก็สามารถเลือกได้ว่าเขาจะแชร์ แล้วแชร์ให้ใครดูได้ ก็แสดงว่าสถานะนั้น เขาทำไมคะ ต้องเลือกแล้วว่าจะเป็นสาธารณะจะเป็น Private นะคะ จะเป็นสาธารณะ หรือไพรเวต นะคะ แล้วก็สามารถดูและสามารถค้นหา Diary ของผู้อื่นได้ แค่ดูนะคะ แค่ดูและค้นหา เช่น อาจารย์แอนจะดูค้นหาใน Diary ของกุ้งเต้น อาจารย์ก็คีย์ไปว่ากุ้งเต้น ก็ขึ้นเป็น Diary ของกุ้งเต้นขึ้นมาเลย ชื่อนางสาวนี้ ๆ ๆ ๆ นะคะ แล้วก็จบจากที่นี่มา อย่างนี้ค่ะลูก มีความสนใจด้านโครงงานนี้ อย่างนี้ อันนี้เรื่องการค้นหา ทำอย่างไร เดี๋ยวอาจารย์จะสร้างให้ดูใน Notepad นะคะ ไม่ใช่สิ ใน Notepad ให้ดูนะคะ ถ้าอาจารย์ให้หนูทำใน Access เดี๋ยวจะหายากขึ้นนะ ออกแบบใน Word ก็ได้ลูก ใน Word ต่อมาลูก อันนี้ด้านในนี้จะเป็นตัวอย่าง ซึ่งอันนี้อาจารย์ไม่ให้หนูกดนะคะ เพราะว่าถ้ากดแล้วมันจะกลายมาเป็นเหมือนหนู Copy ออกมา มาดูงานของ Diary ที่ทำด้วย Storyboard ดูวิธีการทำนะลูกนะ อาจารย์ขอใช้ Word แล้วกันนะคะ เปิดได้ไหมนี่ เปิดได้เหรอนี่ พิมพ์ได้ไหม ใครแก้ให้ ขอบคุณค่ะ เปิดได้แล้ว ใครทำให้ ขอบคุณ นี่นะคะ มา จากงานเมื่อกี้ อาจารย์ขอย่อนะคะ จะได้เห็นงาน งานหนูทำใน Microsoft Word ได้ ถ้าหนูมีตัว Tablet หนูสามารถเขียนบน Tablet ก็ได้ หรือใครถนัดเขียนบนโทรศัพท์ตัวเองก็ได้ อาจารย์ไม่ Mind นะคะ อาจารย์ไม่สน หนูจะใช้กระดาษก็ได้ แล้วถ่ายรูปส่งนะคะ ดูนะลุกนะ อย่างการสร้าง Storyboard ของเว็บ เขาบอกว่ามีความสามารถทำได้ 2 อย่าง อาจารย์ก็ขึ้นมาเลยค่ะ ข้างหน้า ว่าเป็นเรื่องของทำไมคะ Diary Web App หนูก็เขียนเลยลูก ว่าเป็นเรื่องของการ Diary Web App มานะคะ ลูกเชิญ Diary มาแล้ว Web App เขาทำอะไรได้ล่ะทีนี้ อาจารย์คะ ถ้าหนูจะทำออกมาเป็นตาารางได้ไหม ได้ อาจารย์จะสร้างเป็นตารางแล้วค่ะ แทรก เข้าตารางอาจารย์ขอตารางแค่ 2 ฝั่ง 2 ฝั่ง แล้วมีงานทั้งหมด เขาทำได้ทั้งหมดเท่าไรคะ ก็แสดงว่าด้านบนสมัครสมาชิกจัดเก็บข้อมูลก่อน ก็แสดงว่าด้านบนมีแค่ตารางเดียว จาก 1 ตารางออกมาด้านล่างค่ะ ตารางนี้จะถูกแบ่ง นี่นะคะ ตารางนี้จะถูกแบ่งแล้วค่ะ แทรกเข้าไป พี่ก็ไม่… นะ อาจารย์ตีกล่อง กล่องข้อความดีกว่าค่ะ แทรกตาราง แทรกกล่องข้อความเอาแล้วกันนะ กล่งอข้อความ ง่ายดี มา เขาทำอะไรได้คะ เขาสมัครสมาชิกได้ สมัครสมาชิก แล้วทำไมคะ สมัครได้ เขาก็จัดเก็บข้อมูลของสมาชิกอีกต่างหาก ดูนะคะ เขาก็สมัครแล้ว เขาก็จัดเก็บข้อมูลส่วนตัว จัดเก็บอย่างไรล่ะ ก็อาจารย์ก็นำมาใส่ในกล่องออก ใส่กล่องเขาไว้อีก 1 อันค่ะ กล่องนี้อาจารย์จะบอกว่าฐานข้อมูล ลากแล้วเปลี่ยนได้ไหม ภาษาไทย ไม่ได้ ผ่านข้อมูลผู้ใช้ เชิญลูกเชิญ อากาศเย็นค่ะลูก เข้าห้องน้ำ เข้าใจ เข้าใจ เมื่อสมัครสมาชิกแล้ว แทรกค่ะ แทรกแล้วก็นำเอา… สมัครแล้วก็เก็บเข้าไว้ในฐานข้อมูล พอเขาจัดเก็บไว้ในฐานข้อมูลแล้วปุ๊บ ผู้ใช้ อาจารย์ถามนะคะ ใครตอบได้ ยกมือเลยนะลูกนะ ผู้ใช้ สามารถ… แสดงว่าเขาต้องสมัครสมาชิกหรือยังคะ สมัครไหมลูก ถ้าสมัครหนูหยักหน้าก็ได้ลูก สมัครไหม ต้องสมัครก่อนไหม หรือว่าไม่ต้องสมัครก็สามารถที่จะแก้ไขได้ ต้องสมัครก่อน ใช่ค่ะ ต้องสมัครก่อน แสดงว่าทำไมคะ ต้องดึงข้อมูลออกจากฐานผู้ใช้ โอเคไหมลูก ครับผม อาจารย์ขอลากเส้นเลยนะ ถ้าหนูใช้ Visio ก็จะง่ายขึ้นะคะ โปรแกรม Visio ลงมาปุ๊บหนาวออกไปข้างนอกนะคะ ผู้ใช้ สมัคร แสดงว่าตรงนี้คืออะไรลูก ตรงนี้คือใครคะ ก็คือคนที่สมัครถูกไหมลูก ก็คือคนที่สมัคร ก็คือผู้ใช้ ฐานข้อมูลผู้ใช้ ผู้ใช้ แล้วคราวนี้ผู้ใช้สามารถที่จะทำไมคะ แก้ไข ก็แสดงว่ากล่องสี่เหลี่ยม ตรงนี้จะกลายมาเป็นอะไรลูก แก้ไขข้อมูลส่วนตัว แล้วก็ลากลงมาอีก เป็นอะไรคะ จด Diary รายวัน ลากลงกล่องมาอีกข้างล่างค่ะ กลายมาเป็นสามารถเลือกได้ ว่าจะแชร์ให้กับใครตรงนี้แหละค่ะ สามารถเลือกได้ แสดงว่าภาพของหนูจะกลายเป็นแบบนี้แล้ว คราวนี้นะคะ อันนี้อาจารย์สมมตินะคะลูก ขออนุญาตไม่ได้เขียนข้อความนะคะ อันนี้คืออะไรคะ แก้ไขข้อมูล โอเคลูก แก้ไขข้อมูล อันนี้แก้ไขข้อมูล ต่อมา จด Diary อาจารย์ขอ Copy เลยนะ วางลงมาค่ะ คราวนี้ทำการจด Diary แล้วก็แก้ไขรายเรื่องรายวัน แล้วก็แก้ไขได้ด้วย พอแก้ไขตรงนี้เสร็จปุีบ เส้นจะเกิดขึ้นแล้ว คราวนี้ เส้นแทรกเส้น เส้น เส้น ๆ ลูก เส้น ได้แล้ว ได้ดั่งใจแล้ว นึกถึง Tablet นะ สวยงามค่ะ สวยงาม ต่อมาลูก หนูก็เอาภาพตัวนี้ Copy ลูก Copy คือถ้าหนูใช้ Tablet เขียนก็จะง่ายขึ้นนะ อย่างที่บอกไงคะ ว่าใช้เทคโนโลยีให้เป็นลูก ถ้าเราใช้เทคโนโลยีเป็น จะเรื่องจะง๊ายง่ายลูก เอามาวางนะคะ ถ้าหนูสะดวกเขียนลงไปในกระดาษก็ได้นะ อาจารย์ไม่ได้ว่าอะไรลูก เส้นเบี้ยวได้ เบี้ยวดีลูก เบี้ยวดีจังเลยค่ะ คราวนี้ ตรงคำว่า</w:t>
      </w:r>
      <w:r>
        <w:t xml:space="preserve"> </w:t>
      </w:r>
      <w:r>
        <w:t xml:space="preserve">“</w:t>
      </w:r>
      <w:r>
        <w:t xml:space="preserve">แชร์ได้</w:t>
      </w:r>
      <w:r>
        <w:t xml:space="preserve">”</w:t>
      </w:r>
      <w:r>
        <w:t xml:space="preserve"> </w:t>
      </w:r>
      <w:r>
        <w:t xml:space="preserve">นะคะ วันไหนให้ใครดูได้ นี่แหละค่ะ คือประเด็น หนูก็ต้องลากลงมาข้างล่างอีกอันหนึ่ง เอาลงมาลูก เอาลงมา เอาลงมาอีก คราวนี้ จะกลายมาเป็นรูปร่าง เกิดการตัดสินใจแล้ว ตัดสินใจภาพไหนคะ สี่เหลี่ยมขนมเปียกปูนลูก ตรงนี้เขาจะต้องเขียนลงไปค่ะ ว่า… ทำไมลูก เขียนว่าอะไรคะ วันไหน ให้ใครดูได้บ้างนะคะ ตรงนี้ เขียนลงไปว่า… ใคร… ใครดูได้ ใครดูได้ ใครดูได้แล้ว ใคร… ใครดูได้ ก็จะออกมาเลย ว่าเป็นผู้ใช้ดูได้ใช่ไหม ลูกศรก็จะฉีกออกด้านขวา ด้านซ้ายแล้วลูก ขอแทรกนะคะ แล้วก็รูปร่าง อาจารย์สงสาร เด็กหายใจแรงจังเลย หายใจไม่ออก ใครดูได้ ถ้าเขาดูได้ หนูก็ตอบ Yes ให้กับเขา ได้ดูแล้วนะ ก็แทรกลงไปค่ะ แทรกข้อความ ตอบ ใช่ ถ้าใช่ ทำอะไร อาจารย์จะคลิกข้างไว้ตรงนี้นะคะ แล้วจะปล่อยให้หนูทำแล้วงาน ถ้าใช่คือตรงนี้ นี่ถ้าใช่ ถ้าไม่ใช่ล่ะ ถ้าไม่ใช่ นี่นะคะ While End ถ้าใช่ ก็ให้เขาดูได้ ก็ลงมาข้างล่างลูก หนูขีดลงมาข้างล่างว่าค้นหา สามารถทำไมคะ ดูและค้นหาได้ ถ้าไม่ใช่ก็ให้เขาย้อนกลับขึ้นไปสมัครสมาชิก อาจารย์จะแทรกนะคะ แล้วก็ขึ้นไปข้างบนค่ะ ย้อนกลับ ย้อนกลับขึ้นไป เพื่อจะทำการสมัครสมาชิก เพื่อที่จะได้ข้อมูลพวกนี้ แต่ถ้าหากใช่ เขาก็สามารถที่จะ… ข้อสุดท้ายเลยค่ะ แทรก แล้วก็กล่อง อาจารย์ขอเขียนเป็นข้อสุดท้ายนะคะ ข้อสุดท้าย คือทำไมคะ ดูแล้วค้นหา จบงาน อาจารย์ขอแทรกงาน แล้วก็สิ้นสุดการทำงาน เสร็จแล้วค่ะ เสร็จจาก Application ที่สามารถทำอะไรได้บ้าง ดูนะคะ ดูภาพ 2 ข้อมูลตรงนี้ อาจารย์ไม่ได้เขียนให้นะคะ มันจะเป็นการเขียนคำว่า</w:t>
      </w:r>
      <w:r>
        <w:t xml:space="preserve"> </w:t>
      </w:r>
      <w:r>
        <w:t xml:space="preserve">“</w:t>
      </w:r>
      <w:r>
        <w:t xml:space="preserve">แก้ไขข้อมูล</w:t>
      </w:r>
      <w:r>
        <w:t xml:space="preserve">”</w:t>
      </w:r>
      <w:r>
        <w:t xml:space="preserve"> </w:t>
      </w:r>
      <w:r>
        <w:t xml:space="preserve">อีกอันหนึ่งจะเป็นลักษณะของการจด Diary รายวันและแก้ไขนะคะ ตัวนี้จะเป็นการจด Diary รายวัน แล้วก็แก้ไข ตัวนี้ ที่จะให้ใครดูได้บ้าง ก็ถ้าหากว่าใช่ เขาก็สามารถดูแล้วก็ค้นหาได้ แล้วก็จบการทำงานไป แต่ถ้าหากว่าเขาไม่สามารถ คือ เขาไม่ใช่สมาชิก ก็กลับ ย้อนขึ้นไป ให้เขาสมัครสมาชิก อันนี้เป็น Diary อาจารย์ออกแบบแบบนี้ หนูจะออกแบบอย่างไรก็ได้ แต่เงื่อนไขหนูจะต้องไปตามความสามารถที่ระบบให้ออกนะคะ ข้อแรกคือ 1. สมัครสมาชิก และทำการจัดเก็บข้อมูล เก็บเป็นฐานข้อมูล ต่อมาค่ะ เมื่อสมัครสมาชิกแล้ว ผู้ใช้สามารถทำอะไรได้บ้างคะ แก้ไขข้อมูลตัวเองได้ จด Diary รายวันได้ แต่เขาสามารถเลือกวันและผู้ดูได้ด้วย ก็จะเป็นลักษณะการดูแล้วก็ค้นหา แล้วก็ทำการ เมื่อดูแล้วค้นหาได้ เลือกได้ ก็จบการทำงาน อันนี้ คือ Diary Web App อาจารย์ออกแบบแบบนี้ หนูจะออกแบบอย่างไร ได้หมดนะคะ หนูอาจจะมองว่าอาจารย์ครับ ผมมองเงื่อนไขมากกว่านี้ หนูใส่เงื่อนไขต่อก็ได้ค่ะ แชร์ให้กับใคร แชร์มีแบบ Private กับแบบ Public ก็คือแบบส่วนตัว กับแบบสาธารณะ ถ้าเป็นแบบ Public ก็ให้ใครก็ได้ดูได้ แต่ถ้าเป็นลักษณะของ Private ก็จะทำการกลับขึ้นไปหาฐานข้อมูลของผู้ใช้ คุณต้องสมัครก่อนนะ ถ้าคุณไม่ใช่ผู้สมัคร คุณก็ไม่มีสิทธิ์เข้ามาดูคนอื่นได้ อันนี้ก็ทำได้เช่นนะคะ ส่วนภาพนี้ เดี๋ยวอาจารย์ Capture หน้าจอ แล้วก็ส่งเข้าไปให้ใน LINE ให้ดูนะคะ ส่งเข้าไปใน LINE ให้ดู มีใครถามไหมคะ จากภาพนี้ มีใครอยากถามไหม มีใครอยากถาม ยกมือได้เลยนะ บกมือ แค่อาจารย์ไม่ใส่เนื้อหาเฉย ๆ นะคะอันนี้ ไม่ใส่เนื้อหาเฉย ๆ เยี่ยม อุบลเยี่ยม มา บาสล่ะครับ เข้าใจไหมลูก มาร์กี้รู้เรื่องไหม คุยกันอยู่ คุยกันอยู่ กุ้งเต้นเข้าใจไหมคะ นิดหนึ่ง หนูมีคำถามไหม หนูมีคำถามไหม ถามก่อนไหมคะ ไม่ถาม ไม่มีใครถามเลย แสดงว่าหนูทำงานได้ใช่ไหมคะ โอเค ทำได้ ทำได้ ทำได้ ทำได้ อาจารย์… อาจารย์จำชื่อน้องผู้หญิง 2 คนไม่ได้ตอนนี้ ข้างหน้า น้องมิ่ง กับข้างหลัง องุ่น อย่างนั้น อาจารย์ถามน้ององุ่นลูก อาจารย์คะ องุ่นจ๋า หนูมีคำถามไหมลูก มีคำถามจากงานตรงนี้ไหม</w:t>
      </w:r>
    </w:p>
    <w:p>
      <w:pPr>
        <w:pStyle w:val="BodyText"/>
      </w:pPr>
      <w:r>
        <w:t xml:space="preserve">(ล่าม) ค่ะ เข้าใจค่ะ ลองอ่านที่อาจารย์ลองทำ แเข้าใจค่ะ</w:t>
      </w:r>
    </w:p>
    <w:p>
      <w:pPr>
        <w:pStyle w:val="BodyText"/>
      </w:pPr>
      <w:r>
        <w:t xml:space="preserve">(อาจารย์สุรีย์พัชร) พอเข้าใจ โอเค อย่างนั้นอาจารย์ถามมิ่งลูก มิ่งจ๋า หนูสงสัยไหมคะ สร้างแบบฉาบฉวยนะคะ อาจารย์ไม่ได้สร้างในลักษณธงาน เป๊ะ ไม่เป๊ะนะคะ อันนี้ไม่เป๊ะ อันนี้ทำแค่ทำให้หนูเห็นเฉย ๆ ค่ะ เป็นตัวอย่างนะ เป็นตัวอย่างให้หนูเห็น มาร์กี้โอเค บาสโอเค อุบลโอเค อาจารย์นึกชื่อท่ากุ้งเต้นไม่ออกอีกแล้ว ชื่ออะไรนะลูก ตี๋น้อยครับ ตี๋น้อยครับ มีคำถามไหมลูก สงสัยตรงไหนไหมครับ</w:t>
      </w:r>
    </w:p>
    <w:p>
      <w:pPr>
        <w:pStyle w:val="BodyText"/>
      </w:pPr>
      <w:r>
        <w:t xml:space="preserve">(ล่าม) มองไม่เห็นครับ พอเข้าใจอยู่ครับ</w:t>
      </w:r>
    </w:p>
    <w:p>
      <w:pPr>
        <w:pStyle w:val="BodyText"/>
      </w:pPr>
      <w:r>
        <w:t xml:space="preserve">(อาจารย์สุรีย์พัชร) พอเข้าใจอยู่ เดี๋ยวอาจารย์ Capture หน้าจอให้ แต่ข้อความตรงนี้ไม่ใช่นะคะ อาจารย์ไม่ได้ใส่ข้อ เดี๋ยว Capture เอา Capture เป็นภาพหรือเป็นไฟล์ดีคะ เอาเป็นภาพ เป็นไฟล์ลูก หนูเลือกเลยค่ะ อาจจะเป็นไฟล์ Word เป็นไฟล์ PDF หรือว่าจะเป็นภาพ เป็นภาพนะคะ โอเค อย่างนั้นแสดงว่า Exercise นี้ทำได้นะ ได้นะคะ สุดยอด สุดยอด สุโก้ยค่ะ ขอบคุณมากที่หนูเข้าใจ อย่างนี้ คราวนี้ อาจารย์มีข้อตกลง แล้วงาน Diary Web App หนูส่งได้วันไหนลูก หนูส่งได้วันไหนคะ ถ้าอาจารย์บอกว่าส่งก่อนวันที่ 27 ไหวไหม วันศุกร์นู่นนะ งานก็จะเสร็จแล้วด้วย ลักษณะแบบนี้ แต่เงื่อนไขมากกว่านี้ ตรงไหน เงื่อนไข อยู่นี้น่ะลูก นี่ตรงนี้ค่ะ นี่ตรงนี้ค่ะ ตามจริงต้องมีตัวนี้ 2 ตัวค่ะ ไม่ได้มีตัวเดียว จะมีเงื่อนไข 2 ตัว เขาบอกว่าถ้าหากว่าดูได้ ใครดูได้บ้างล่ะ แล้วได้ดูวันไหน ก็แสดงว่าเขาต้องเลือกวันถูกไหมคะ ก็ต้องมีข้าวหลามตัดลงมาอีกอันหนึ่ง แล้วก็เลือกวัน ถ้าเขาเลือกถูก เขาก็สามารถเลือกดูข้อมูลได้ ถ้าเลือกผิด ให้วนกลับไปเลือกใหม่ ภาพก็จะถูกการวนแบบนี้ เห็นไหมคะ ดูไม่ได้ ก็กลับขึ้นไปสมัครสมาชิก อาจารย์ทำให้ดูแค่เงื่อนไขเดียว อาจารย์อยากดูไอเดียของเด็กไงคะ ว่าบรรทัดนี้น่ะ บรรทัดนี้ จะมองงานได้กี่เงื่อนไข อยากรู้ตรงนี้ แต่ข้างบนเหมือนกันเลยลูก เหมือนกันทุกอย่างเลย เพิ่มอยู่ข้างล่าง แล้วก็สุดท้ายหนูต้องเป็นตัวนี้เสมอ จบการทำงาน ถ้าหนูไม่จบ แสดงว่างานนี้ มันจะถูกการวนรอบ วนขึ้นไปเรื่อย ๆ อันนี้งานวนนะคะ ถ้าเลือกจบการทำงาน แสดงว่าโปรแกรมนี้สามารถปิดตัวเองได้ Today Exercise วันนี้ส่งได้วันไหนคะ อาจารย์ให้ส่งใน Classroom ลูก วันไหนดีคะ เลือกเลยลูก เอาเลยค่ะ ระบุวันไปเลยค่ะ อาจารย์จะได้ระบุปิดรับด้วย หนูพร้อมวัน… อย่าให้หลุดไปถึงปีใหม่เลย หนูจะได้สบายใจในการเล่น ตกลงกันแล้ว ตกลงกันแล้ว นะ กุ้งเต้น วันไหนลูก ก่อนวันที่ 30 ก่อนวันที่ 30 โอเคไหม ก่อน 30 ก็คือหนูจะส่งวันไหน ก็เรื่องของหนู แต่สุดท้าย 30 เวลาลูก เวลา กี่โมงลูก กำลังสื่อสารกันอยู่ เอากี่โมง ต้องมีกระดาษไว้เยอะ ๆ กี่โมงครับ ก่อนเที่ยงคืน ขอ 23.00 น. นะ โอเค 23.30 วันที่ 30 แล้วถามคำถามอีกอันหนึ่งค่ะ ก่อนที่หนูจะขึ้น Design Rule อาจารย์จะสอบ 1 ครั้ง หนูพร้อมสอบวันไหน ปีหน้านั่นแหละ พร้อมวันไหน แล้วสอบออนไลน์ หรือจะสอบกระดาษ On Site ถ้า On Site อาจารย์จะมีมาให้ค่ะ ออนไลน์ก็นั่งทำออนไลน์ในเครื่องนี่ล่ะค่ะ เพราะอันนี้มันจะเป็น Part หลังแล้วลูก ตัวนี้แล้วก็อีกอันหนึ่ง หมดแล้วค่ะ อาจารย์แนะ 13 เถอะลูกเอ้ย 6 อาจารย์กลัวสมองยังไม่มาค่ะ 13 สอบออนไลน์หรือสอบ On Site ออนไลน์ คือ ใน Google Form Onsite คือ ในกระดาษ เลือกเลยค่ะ</w:t>
      </w:r>
    </w:p>
    <w:p>
      <w:pPr>
        <w:pStyle w:val="BodyText"/>
      </w:pPr>
      <w:r>
        <w:t xml:space="preserve">(ล่าม) ออนไลน์ครับ</w:t>
      </w:r>
    </w:p>
    <w:p>
      <w:pPr>
        <w:pStyle w:val="BodyText"/>
      </w:pPr>
      <w:r>
        <w:t xml:space="preserve">(อาจารย์สุรีย์พัชร) เอาออนไลน์ ใน Google Form นะคะ โอเค ค่ะ ในคาบนะ ใช้เวลาสอบไม่นาน เอากี่ข้อ ข้อสอบ ให้เลือกทุกอย่างค่ะ สบายใจ อาจารย์มีข้อสอบไว้ 30 ข้อ เป็นลักษณะถามตอบเฉย ๆ นะคะ ไม่มี Choice อาจารย์ขอไม่มี Choice นะ เพราะนักศึกษาระดับมหาวิทยาลัยแล้ว ไม่เอา Choice ลูก มันดูถูกหนูเกินไปแล้ว Choice ถามแล้วตอบสั้น ๆ เอากี่ข้อดีคะ 30 คะแนน 3 ข้อก็ได้ค่ะ 3 ข้อ ก็ข้อละ 10 หรือ 5 ข้อ 10 ข้อ ให้น้องคุยกัน 5 ข้อ โอเค 10 ข้อ 5 ข้อ 5 หรือ 10 ลูก 5</w:t>
      </w:r>
    </w:p>
    <w:p>
      <w:pPr>
        <w:pStyle w:val="BodyText"/>
      </w:pPr>
      <w:r>
        <w:t xml:space="preserve">(ล่าม) 10 ครับ</w:t>
      </w:r>
    </w:p>
    <w:p>
      <w:pPr>
        <w:pStyle w:val="BodyText"/>
      </w:pPr>
      <w:r>
        <w:t xml:space="preserve">(อาจารย์สุรีย์พัชร) 10</w:t>
      </w:r>
    </w:p>
    <w:p>
      <w:pPr>
        <w:pStyle w:val="BodyText"/>
      </w:pPr>
      <w:r>
        <w:t xml:space="preserve">(ล่าม) 5 ครับ ยังตกลงกันไม่ได้</w:t>
      </w:r>
    </w:p>
    <w:p>
      <w:pPr>
        <w:pStyle w:val="BodyText"/>
      </w:pPr>
      <w:r>
        <w:t xml:space="preserve">(อาจารย์สุรีพัชร) ใครว่า 10 ยกมือเอาลูก 10 10 ใครเเอา 10 ข้อยกมือลูก 5 ข้อ เอาลูก 5 ข้อ ใช่ เมื่อกี้มาร์กี้บอก 10 อย่างนั้น 5 ข้อแสดงว่าข้อละเท่าไรลูก อาจารย์เก็บ 30 คะแนน 5 ข้อ ข้อละ 6 คะแนน 6 x 5 30 โอเคนะ คำถามนะคะ ว่าข้อนี้กี่คะแนน หนูจะได้รู้อย่างไรลูก ว่า 3 คะแนนได้อย่างไร แล้วหนูตอบยาวเป็นกิโลฯ เลย เพื่อครึ่งคะแนน ให้ดูคะแนนข้างหลังคำถามนะคะ แล้วหนูจะทราบว่าหาได้หมดเลยค่ะ อาจารย์ยินดีให้หา Search หาในอินเทอร์เน็ต เปิดสไลด์ของอาจารย์ก็ได้ ได้ทุกอย่าง ขออย่างเดียวค่ะ ทำให้ได้ก้พอ และอย่าลืมนะคะ ทุกครั้ง หนูใส่รหัสของตัวเอง อาจารย์ขอให้หนูใส่ให้ชัด บางทีรหัสหนูไม่ถูกตรงตัวสุดท้าย หนูมีแต่รหัส อาจารย์หาชื่อไม่เจอ นิดเดียวก็หาไม่เจอ อย่างนั้น วันนี้อาจารย์ขอสั่งการบ้านนะคะ แล้วงานนี้ให้ส่งก่อนวันที่ 30 เวลา 23.30 น. ที่งาน Today Exerciesr อยู่ใน Classroom แล้วอาจารย์จะ Capture ภาพที่ทำให้ลงไปในกลุ่ม LINE แล้วเรานัดสอบ วันที่ 13 มกราคม วันเด็กเลยไหมนี่ 13 มกราคม แบบออนไลน์ จำนวนทั้งหมด 5 ข้อ โอเค เป็นลักษณะถาม-ตอบ โอเคนะ ตามนั้นนะลูก พอถึงมาถึงเวลาปุ๊บ ใครมากี่โมง อาจารย์ไม่สน แต่เวลาหมดกี่โมง ก็คืออาจารย์จะปิดรับทันที ได้ไหม เช่น เริ่มสอบ 9 โมง หนูมา 10 โมงครึ่ง แต่หนูมาตอน 10.20 น. หนูได้ทำไม ได้ทำค่ะ ได้ทำ 10 นาที ถ้าเสร็จภายใน 10 นาทีเรื่องก็จบ แล้วหนูส่งมันนมีเวลาอยู่แล้วค่ะ เวลา Submit อาจารย์ถือว่าหนูส่งข้อสอบไม่ทันนะ โอเคไหม อย่างนั้น วันนี้นะลูกนะ วันนี้ หนูได้ทราบในเรื่องของการทำ Storyboard นะคะ ส่วนงานของหลังปีใหม่ที่เราพบกัน อาจารย์จะให้แต่ละคนสลับงานกันและอธิบาย Storyboard ของเพื่อน ถ้าอธิบายไม่ได้ เพื่อนไม่มีคะแนน แต่หนูมีงานที่ส่งตามเวลาเเท่านั้น โอเค วันนี้ถ่ายรูปงานตัวเองเอาไว้นะคะ แล้วก็ส่งมาในไลน์ อย่างนั้น อาจารย์แอนเอาไว้แค่นี้นะคะ ในการทำงาน วันนี้เราเรียนเรื่องอะไรลูก เรียนเรื่อง… เรียนเรื่องอะไรคะ นั่นน่ะสิ เราออกแบบ Storyboard เพื่ออะไรลูก เพื่อ ใช่ไหม หนูออกแบบ Storyboard เพื่อการสื่อสารให้เพื่อน หรือให้คนที่เห็นเขารับรู้ว่า นี่ฉันกำลังจะสื่อถึงเรื่องนี้ หนูกำลังจะสื่อถึงกำลังจะสื่อถึงการทำความสะอาดนะ กำลังจะสื่อในเรื่องของเทคโนโลยีคอมพิวเตอร์นะ เป็นการสื่อสาร สรุปตั้งแต่อาจารย์สอนทั้งหมดสังเกตไหมคะ เป็นการสื่อสารทั้งหมด การสื่อสารทั้งหมด มันต้องมีกฎ เขาเรียกว่าตัวของดีไซน์ สไลด์ของอาจารย์เป็นภาษาอังกฟษทั้งหมดจริงนะคะ แต่เป็น Common Sense จริง ๆ ลูก อันนี้ศัพท์ไม่ยากเลย อันนี้ยังไม่ได้สอนนะคะ อาจารย์ให้ดูเฉย ๆ อย่างนั้นวันนี้อาจารย์เอาไว้แค่นี้นะคะ ทำงานได้นะ อย่างนั้นทุกคน สวัสดีค่ะ สวัสดีค่ะล่ามค่ะ สวัสดีค่ะ</w:t>
      </w:r>
    </w:p>
    <w:p>
      <w:pPr>
        <w:pStyle w:val="BodyText"/>
      </w:pPr>
      <w:r>
        <w:t xml:space="preserve">[สิ้นสุ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การปฏิสัมพันธ์ระหว่างมนุษย์และคอมพิวเตอร์ (เช้า) 231267</dc:title>
  <dc:creator/>
  <cp:keywords/>
  <dcterms:created xsi:type="dcterms:W3CDTF">2024-12-23T04:35:56Z</dcterms:created>
  <dcterms:modified xsi:type="dcterms:W3CDTF">2024-12-23T04: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ธันวาคม 2567 เวลา 09.34 น.</vt:lpwstr>
  </property>
  <property fmtid="{D5CDD505-2E9C-101B-9397-08002B2CF9AE}" pid="3" name="subtitle">
    <vt:lpwstr/>
  </property>
</Properties>
</file>